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0bbb8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6231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d1d73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7Z</dcterms:created>
  <dcterms:modified xsi:type="dcterms:W3CDTF">2016-11-22T05:05:37Z</dcterms:modified>
</cp:coreProperties>
</file>